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27EC6" w:rsidRDefault="006744F5">
      <w:pPr>
        <w:jc w:val="both"/>
        <w:rPr>
          <w:b/>
          <w:bCs/>
        </w:rPr>
      </w:pPr>
      <w:r>
        <w:rPr>
          <w:b/>
          <w:bCs/>
        </w:rPr>
        <w:t>РЕПУБЛИКА СРБИЈА- ОПШТИНА РАЧА</w:t>
      </w:r>
    </w:p>
    <w:p w:rsidR="00827EC6" w:rsidRDefault="006744F5">
      <w:pPr>
        <w:jc w:val="both"/>
        <w:rPr>
          <w:b/>
          <w:bCs/>
        </w:rPr>
      </w:pPr>
      <w:r>
        <w:rPr>
          <w:b/>
          <w:bCs/>
        </w:rPr>
        <w:t>ОПШТИНСКО ВЕЋЕ</w:t>
      </w:r>
    </w:p>
    <w:p w:rsidR="00827EC6" w:rsidRDefault="00975FB7">
      <w:pPr>
        <w:jc w:val="both"/>
        <w:rPr>
          <w:b/>
          <w:bCs/>
        </w:rPr>
      </w:pPr>
      <w:r>
        <w:rPr>
          <w:b/>
          <w:bCs/>
        </w:rPr>
        <w:t xml:space="preserve">Број: </w:t>
      </w:r>
      <w:r>
        <w:rPr>
          <w:b/>
          <w:bCs/>
          <w:lang/>
        </w:rPr>
        <w:t>021</w:t>
      </w:r>
      <w:r w:rsidR="006744F5">
        <w:rPr>
          <w:b/>
          <w:bCs/>
        </w:rPr>
        <w:t>-</w:t>
      </w:r>
      <w:r>
        <w:rPr>
          <w:b/>
          <w:bCs/>
          <w:lang/>
        </w:rPr>
        <w:t>105</w:t>
      </w:r>
      <w:r w:rsidR="006744F5">
        <w:rPr>
          <w:b/>
          <w:bCs/>
        </w:rPr>
        <w:t>/2</w:t>
      </w:r>
      <w:r w:rsidR="003C6EDA">
        <w:rPr>
          <w:b/>
          <w:bCs/>
        </w:rPr>
        <w:t>4</w:t>
      </w:r>
      <w:r w:rsidR="006744F5">
        <w:rPr>
          <w:b/>
          <w:bCs/>
        </w:rPr>
        <w:t>-II-01</w:t>
      </w:r>
    </w:p>
    <w:p w:rsidR="00827EC6" w:rsidRDefault="006744F5">
      <w:pPr>
        <w:jc w:val="both"/>
        <w:rPr>
          <w:b/>
          <w:bCs/>
        </w:rPr>
      </w:pPr>
      <w:r>
        <w:rPr>
          <w:b/>
          <w:bCs/>
        </w:rPr>
        <w:t xml:space="preserve">Дана: </w:t>
      </w:r>
      <w:r w:rsidR="003C6EDA">
        <w:rPr>
          <w:b/>
          <w:bCs/>
        </w:rPr>
        <w:t>15.04</w:t>
      </w:r>
      <w:r>
        <w:rPr>
          <w:b/>
          <w:bCs/>
        </w:rPr>
        <w:t>.202</w:t>
      </w:r>
      <w:r w:rsidR="003C6EDA">
        <w:rPr>
          <w:b/>
          <w:bCs/>
        </w:rPr>
        <w:t>4</w:t>
      </w:r>
      <w:r>
        <w:rPr>
          <w:b/>
          <w:bCs/>
        </w:rPr>
        <w:t>. године.</w:t>
      </w:r>
    </w:p>
    <w:p w:rsidR="00827EC6" w:rsidRDefault="00827EC6">
      <w:pPr>
        <w:jc w:val="both"/>
      </w:pPr>
    </w:p>
    <w:p w:rsidR="00827EC6" w:rsidRDefault="00827EC6">
      <w:pPr>
        <w:jc w:val="both"/>
      </w:pPr>
    </w:p>
    <w:p w:rsidR="00827EC6" w:rsidRDefault="007A6FE0">
      <w:pPr>
        <w:ind w:firstLine="709"/>
        <w:jc w:val="both"/>
      </w:pPr>
      <w:r>
        <w:t>На основу члана 3</w:t>
      </w:r>
      <w:r w:rsidR="00E33652">
        <w:t>6</w:t>
      </w:r>
      <w:r w:rsidR="006744F5">
        <w:t>. Закона о планском систему Републике Србије („Сл. гласник РС“, број 30/2018), чланова 114. и 116. Статута општине Рача ("Сл. гласник општине</w:t>
      </w:r>
      <w:r w:rsidR="005A701A">
        <w:t xml:space="preserve"> Рача", број</w:t>
      </w:r>
      <w:r w:rsidR="00E33652">
        <w:t xml:space="preserve"> 3/19</w:t>
      </w:r>
      <w:r w:rsidR="006744F5">
        <w:t>), чланова17.</w:t>
      </w:r>
      <w:r w:rsidR="005A701A">
        <w:t>,</w:t>
      </w:r>
      <w:r w:rsidR="006744F5">
        <w:t xml:space="preserve"> 24., 25. и 26. Одлуке о јавној расправи („Сл. гласник општине Рача“, број 33/20) и члана 34. Пословника о раду Општинског већа ("Сл. гласник општине Рача", број 22/20 и</w:t>
      </w:r>
      <w:r w:rsidR="005A701A">
        <w:t xml:space="preserve"> 8/22), Општинско в</w:t>
      </w:r>
      <w:r w:rsidR="006744F5">
        <w:t xml:space="preserve">еће општине Рача, на седници одржаној дана </w:t>
      </w:r>
      <w:r w:rsidR="00E33652">
        <w:t>15</w:t>
      </w:r>
      <w:r w:rsidR="006744F5">
        <w:t>.</w:t>
      </w:r>
      <w:r w:rsidR="00E33652">
        <w:t>04</w:t>
      </w:r>
      <w:r w:rsidR="006744F5">
        <w:t>.202</w:t>
      </w:r>
      <w:r w:rsidR="00E33652">
        <w:t>4</w:t>
      </w:r>
      <w:r w:rsidR="006744F5">
        <w:t>. године, донело је:</w:t>
      </w:r>
    </w:p>
    <w:p w:rsidR="00827EC6" w:rsidRDefault="00827EC6">
      <w:pPr>
        <w:ind w:firstLine="709"/>
      </w:pPr>
    </w:p>
    <w:p w:rsidR="00827EC6" w:rsidRDefault="00827EC6"/>
    <w:p w:rsidR="00827EC6" w:rsidRPr="001C3603" w:rsidRDefault="001C3603">
      <w:pPr>
        <w:jc w:val="center"/>
        <w:rPr>
          <w:b/>
        </w:rPr>
      </w:pPr>
      <w:r>
        <w:rPr>
          <w:b/>
        </w:rPr>
        <w:t>З А К Љ У Ч А К</w:t>
      </w:r>
    </w:p>
    <w:p w:rsidR="00827EC6" w:rsidRDefault="006744F5">
      <w:pPr>
        <w:ind w:firstLine="709"/>
        <w:jc w:val="center"/>
      </w:pPr>
      <w:r>
        <w:rPr>
          <w:b/>
        </w:rPr>
        <w:t xml:space="preserve">о спровођењу јавне расправе о нацрту </w:t>
      </w:r>
      <w:r w:rsidR="00E33652">
        <w:rPr>
          <w:b/>
        </w:rPr>
        <w:t>Локалног плана запошљавањ</w:t>
      </w:r>
      <w:r w:rsidR="003C6EDA">
        <w:rPr>
          <w:b/>
        </w:rPr>
        <w:t>а општине Рача за период од 2024. до 2026. године</w:t>
      </w:r>
    </w:p>
    <w:p w:rsidR="00827EC6" w:rsidRDefault="00827EC6">
      <w:pPr>
        <w:jc w:val="both"/>
      </w:pPr>
    </w:p>
    <w:p w:rsidR="00827EC6" w:rsidRDefault="00827EC6">
      <w:pPr>
        <w:jc w:val="both"/>
      </w:pPr>
    </w:p>
    <w:p w:rsidR="005A701A" w:rsidRDefault="006744F5" w:rsidP="005A701A">
      <w:pPr>
        <w:pStyle w:val="ListParagraph"/>
        <w:numPr>
          <w:ilvl w:val="0"/>
          <w:numId w:val="2"/>
        </w:numPr>
        <w:jc w:val="both"/>
      </w:pPr>
      <w:r>
        <w:t xml:space="preserve">Одређује се спровођење јавне расправе о </w:t>
      </w:r>
      <w:r w:rsidRPr="005A701A">
        <w:t>н</w:t>
      </w:r>
      <w:r w:rsidRPr="005A701A">
        <w:rPr>
          <w:bCs/>
        </w:rPr>
        <w:t xml:space="preserve">ацрту </w:t>
      </w:r>
      <w:r w:rsidR="00E33652">
        <w:t>Локалног плана запошљавањ</w:t>
      </w:r>
      <w:r w:rsidR="005A701A" w:rsidRPr="005A701A">
        <w:t xml:space="preserve">а општине Рача за период од 2024. до 2026. </w:t>
      </w:r>
      <w:r w:rsidR="001C3603">
        <w:t>г</w:t>
      </w:r>
      <w:r w:rsidR="005A701A" w:rsidRPr="005A701A">
        <w:t>одине</w:t>
      </w:r>
      <w:r w:rsidR="00170B0E">
        <w:t xml:space="preserve"> </w:t>
      </w:r>
      <w:r>
        <w:t>( у даљем тексту:</w:t>
      </w:r>
      <w:r w:rsidR="005A701A">
        <w:t xml:space="preserve"> План</w:t>
      </w:r>
      <w:r>
        <w:t>)</w:t>
      </w:r>
      <w:r w:rsidRPr="005A701A">
        <w:t>, који је израдила радна група и упућује се Јавни позив за учешће у наведеној јавној расправи</w:t>
      </w:r>
      <w:r>
        <w:t>.</w:t>
      </w:r>
    </w:p>
    <w:p w:rsidR="005A701A" w:rsidRDefault="005A701A" w:rsidP="005A701A">
      <w:pPr>
        <w:pStyle w:val="ListParagraph"/>
        <w:jc w:val="both"/>
      </w:pPr>
    </w:p>
    <w:p w:rsidR="005A701A" w:rsidRDefault="006744F5" w:rsidP="005A701A">
      <w:pPr>
        <w:pStyle w:val="ListParagraph"/>
        <w:numPr>
          <w:ilvl w:val="0"/>
          <w:numId w:val="2"/>
        </w:numPr>
        <w:jc w:val="both"/>
      </w:pPr>
      <w:r>
        <w:t xml:space="preserve">Саставни део </w:t>
      </w:r>
      <w:r w:rsidR="005A701A">
        <w:t>овог закључка</w:t>
      </w:r>
      <w:r>
        <w:t xml:space="preserve"> је </w:t>
      </w:r>
      <w:r w:rsidRPr="005A701A">
        <w:t>н</w:t>
      </w:r>
      <w:r>
        <w:t xml:space="preserve">ацрт </w:t>
      </w:r>
      <w:r w:rsidR="005A701A">
        <w:rPr>
          <w:bCs/>
        </w:rPr>
        <w:t xml:space="preserve">Плана </w:t>
      </w:r>
      <w:r>
        <w:t>и ист</w:t>
      </w:r>
      <w:r w:rsidRPr="005A701A">
        <w:t>и</w:t>
      </w:r>
      <w:r>
        <w:t xml:space="preserve"> ће уз </w:t>
      </w:r>
      <w:r w:rsidR="005A701A">
        <w:t>овај</w:t>
      </w:r>
      <w:r w:rsidRPr="005A701A">
        <w:t xml:space="preserve"> </w:t>
      </w:r>
      <w:r w:rsidR="005A701A">
        <w:t>закључак</w:t>
      </w:r>
      <w:r>
        <w:t xml:space="preserve"> бити објављен на званичној интернет страници </w:t>
      </w:r>
      <w:r w:rsidRPr="005A701A">
        <w:t>о</w:t>
      </w:r>
      <w:r>
        <w:t xml:space="preserve">пштине Рача. </w:t>
      </w:r>
    </w:p>
    <w:p w:rsidR="005A701A" w:rsidRDefault="005A701A" w:rsidP="005A701A">
      <w:pPr>
        <w:pStyle w:val="ListParagraph"/>
        <w:jc w:val="both"/>
      </w:pPr>
    </w:p>
    <w:p w:rsidR="005A701A" w:rsidRDefault="006744F5" w:rsidP="005A701A">
      <w:pPr>
        <w:pStyle w:val="ListParagraph"/>
        <w:numPr>
          <w:ilvl w:val="0"/>
          <w:numId w:val="2"/>
        </w:numPr>
        <w:jc w:val="both"/>
      </w:pPr>
      <w:r>
        <w:t xml:space="preserve">Лице задужено за давање информација и објашњења учесницима јавне расправе о предложеном </w:t>
      </w:r>
      <w:r w:rsidRPr="005A701A">
        <w:t>н</w:t>
      </w:r>
      <w:r>
        <w:t xml:space="preserve">ацрту </w:t>
      </w:r>
      <w:r w:rsidR="005A701A">
        <w:t xml:space="preserve">Плана </w:t>
      </w:r>
      <w:r>
        <w:t xml:space="preserve">је </w:t>
      </w:r>
      <w:r w:rsidR="00FC12C3">
        <w:t xml:space="preserve">Анкица </w:t>
      </w:r>
      <w:r w:rsidR="00975FB7">
        <w:rPr>
          <w:lang/>
        </w:rPr>
        <w:t>Михајловић</w:t>
      </w:r>
      <w:r w:rsidRPr="005A701A">
        <w:t>, члан радне групе за израду исте</w:t>
      </w:r>
      <w:r>
        <w:t>.</w:t>
      </w:r>
    </w:p>
    <w:p w:rsidR="005A701A" w:rsidRPr="005A701A" w:rsidRDefault="005A701A" w:rsidP="005A701A">
      <w:pPr>
        <w:jc w:val="both"/>
      </w:pPr>
    </w:p>
    <w:p w:rsidR="005A701A" w:rsidRDefault="006744F5" w:rsidP="005A701A">
      <w:pPr>
        <w:pStyle w:val="ListParagraph"/>
        <w:numPr>
          <w:ilvl w:val="0"/>
          <w:numId w:val="2"/>
        </w:numPr>
        <w:jc w:val="both"/>
      </w:pPr>
      <w:r>
        <w:t xml:space="preserve"> Јавна расправа о </w:t>
      </w:r>
      <w:r w:rsidR="005A701A">
        <w:t>Плану</w:t>
      </w:r>
      <w:r>
        <w:t xml:space="preserve">  одржаће се  у периоду од </w:t>
      </w:r>
      <w:r w:rsidR="005A701A">
        <w:t xml:space="preserve"> 15.04.2024. до 29.04.2024</w:t>
      </w:r>
      <w:r>
        <w:t>.</w:t>
      </w:r>
      <w:r w:rsidRPr="005A701A">
        <w:t xml:space="preserve"> године.</w:t>
      </w:r>
    </w:p>
    <w:p w:rsidR="005A701A" w:rsidRPr="005A701A" w:rsidRDefault="005A701A" w:rsidP="005A701A">
      <w:pPr>
        <w:jc w:val="both"/>
      </w:pPr>
    </w:p>
    <w:p w:rsidR="005A701A" w:rsidRDefault="006744F5" w:rsidP="005A701A">
      <w:pPr>
        <w:pStyle w:val="ListParagraph"/>
        <w:numPr>
          <w:ilvl w:val="0"/>
          <w:numId w:val="2"/>
        </w:numPr>
        <w:jc w:val="both"/>
      </w:pPr>
      <w:r>
        <w:t xml:space="preserve">Општинско веће Општине Рача позива сва </w:t>
      </w:r>
      <w:r w:rsidRPr="005A701A">
        <w:t>грађане, удружења,</w:t>
      </w:r>
      <w:r>
        <w:t xml:space="preserve"> стручну и осталу јавност да</w:t>
      </w:r>
      <w:r w:rsidR="005A701A">
        <w:t xml:space="preserve"> се упознају са радним текстом н</w:t>
      </w:r>
      <w:r>
        <w:t xml:space="preserve">ацрта </w:t>
      </w:r>
      <w:r w:rsidR="005A701A">
        <w:t>Плана</w:t>
      </w:r>
      <w:r>
        <w:t xml:space="preserve"> и да дају предлоге, сугестије и коментаре. Своје примедбе и мишљења на акт који је предмет јавне расправе могу поднети, односно доставити у писаном облику на адресу: Општинско веће Општине Рача, Карађорђева 48, 34210 Рача или у електронском облику на e-mail: </w:t>
      </w:r>
      <w:hyperlink r:id="rId8" w:history="1">
        <w:r>
          <w:rPr>
            <w:rStyle w:val="Hyperlink"/>
          </w:rPr>
          <w:t>opstina@raca.rs</w:t>
        </w:r>
      </w:hyperlink>
      <w:r>
        <w:t xml:space="preserve"> најкасније до</w:t>
      </w:r>
      <w:r w:rsidR="005A701A">
        <w:t xml:space="preserve"> 29.04</w:t>
      </w:r>
      <w:r w:rsidRPr="005A701A">
        <w:t>.</w:t>
      </w:r>
      <w:r>
        <w:t>202</w:t>
      </w:r>
      <w:r w:rsidR="005A701A">
        <w:t>4</w:t>
      </w:r>
      <w:r>
        <w:t>.</w:t>
      </w:r>
      <w:r w:rsidR="005A701A">
        <w:t xml:space="preserve"> </w:t>
      </w:r>
      <w:r>
        <w:t>год</w:t>
      </w:r>
      <w:r w:rsidRPr="005A701A">
        <w:t xml:space="preserve">ине, до 10,00 часова. </w:t>
      </w:r>
    </w:p>
    <w:p w:rsidR="005A701A" w:rsidRPr="005A701A" w:rsidRDefault="005A701A" w:rsidP="005A701A">
      <w:pPr>
        <w:jc w:val="both"/>
      </w:pPr>
    </w:p>
    <w:p w:rsidR="005A701A" w:rsidRDefault="006744F5" w:rsidP="005A701A">
      <w:pPr>
        <w:pStyle w:val="ListParagraph"/>
        <w:numPr>
          <w:ilvl w:val="0"/>
          <w:numId w:val="2"/>
        </w:numPr>
        <w:jc w:val="both"/>
      </w:pPr>
      <w:r w:rsidRPr="005A701A">
        <w:t>Утврђује се Програм јавне расправе о нацрту Стра</w:t>
      </w:r>
      <w:r w:rsidR="00FC12C3">
        <w:t>тегије, који је саставни део овог</w:t>
      </w:r>
      <w:r w:rsidRPr="005A701A">
        <w:t xml:space="preserve"> </w:t>
      </w:r>
      <w:r w:rsidR="00FC12C3">
        <w:t>закључка</w:t>
      </w:r>
      <w:r w:rsidRPr="005A701A">
        <w:t>.</w:t>
      </w:r>
    </w:p>
    <w:p w:rsidR="005A701A" w:rsidRPr="005A701A" w:rsidRDefault="005A701A" w:rsidP="005A701A">
      <w:pPr>
        <w:jc w:val="both"/>
      </w:pPr>
    </w:p>
    <w:p w:rsidR="005A701A" w:rsidRDefault="006744F5" w:rsidP="005A701A">
      <w:pPr>
        <w:pStyle w:val="ListParagraph"/>
        <w:numPr>
          <w:ilvl w:val="0"/>
          <w:numId w:val="2"/>
        </w:numPr>
        <w:jc w:val="both"/>
      </w:pPr>
      <w:r>
        <w:t xml:space="preserve">Јавна презентација </w:t>
      </w:r>
      <w:r w:rsidRPr="005A701A">
        <w:t>нацрта</w:t>
      </w:r>
      <w:r w:rsidR="005A701A">
        <w:t xml:space="preserve"> Плана</w:t>
      </w:r>
      <w:r>
        <w:t xml:space="preserve"> одржаће се дана </w:t>
      </w:r>
      <w:r w:rsidR="005A701A">
        <w:t>29.04</w:t>
      </w:r>
      <w:r>
        <w:t>.202</w:t>
      </w:r>
      <w:r w:rsidR="005A701A">
        <w:t>4</w:t>
      </w:r>
      <w:r>
        <w:t>.  године</w:t>
      </w:r>
      <w:r w:rsidRPr="005A701A">
        <w:t>,</w:t>
      </w:r>
      <w:r w:rsidR="00FC12C3">
        <w:t xml:space="preserve"> са почетком у 10</w:t>
      </w:r>
      <w:r w:rsidRPr="005A701A">
        <w:t>,</w:t>
      </w:r>
      <w:r>
        <w:t>00 часова</w:t>
      </w:r>
      <w:r w:rsidRPr="005A701A">
        <w:t>, у Скупштинској сали у згради општине Рача</w:t>
      </w:r>
      <w:r>
        <w:t>.</w:t>
      </w:r>
    </w:p>
    <w:p w:rsidR="005A701A" w:rsidRPr="005A701A" w:rsidRDefault="005A701A" w:rsidP="005A701A">
      <w:pPr>
        <w:ind w:left="360"/>
        <w:jc w:val="both"/>
      </w:pPr>
    </w:p>
    <w:p w:rsidR="00827EC6" w:rsidRPr="005A701A" w:rsidRDefault="00FC12C3" w:rsidP="005A701A">
      <w:pPr>
        <w:pStyle w:val="ListParagraph"/>
        <w:numPr>
          <w:ilvl w:val="0"/>
          <w:numId w:val="2"/>
        </w:numPr>
        <w:jc w:val="both"/>
      </w:pPr>
      <w:r>
        <w:t>Закључак</w:t>
      </w:r>
      <w:r w:rsidR="006744F5">
        <w:t xml:space="preserve"> објавити на званичној веб презентацији општине Рача. </w:t>
      </w:r>
    </w:p>
    <w:p w:rsidR="00827EC6" w:rsidRDefault="00827EC6">
      <w:pPr>
        <w:pStyle w:val="ListParagraph"/>
        <w:widowControl/>
        <w:suppressAutoHyphens w:val="0"/>
        <w:contextualSpacing/>
        <w:jc w:val="both"/>
      </w:pPr>
    </w:p>
    <w:p w:rsidR="00827EC6" w:rsidRDefault="00827EC6">
      <w:pPr>
        <w:rPr>
          <w:b/>
        </w:rPr>
      </w:pPr>
    </w:p>
    <w:p w:rsidR="00827EC6" w:rsidRDefault="00827EC6">
      <w:pPr>
        <w:ind w:firstLine="709"/>
        <w:jc w:val="center"/>
        <w:rPr>
          <w:b/>
        </w:rPr>
      </w:pPr>
    </w:p>
    <w:p w:rsidR="00827EC6" w:rsidRDefault="00827EC6">
      <w:pPr>
        <w:ind w:firstLine="709"/>
        <w:jc w:val="center"/>
        <w:rPr>
          <w:b/>
        </w:rPr>
      </w:pPr>
    </w:p>
    <w:p w:rsidR="00827EC6" w:rsidRDefault="00827EC6">
      <w:pPr>
        <w:ind w:firstLine="709"/>
        <w:jc w:val="center"/>
        <w:rPr>
          <w:b/>
        </w:rPr>
      </w:pPr>
    </w:p>
    <w:p w:rsidR="00827EC6" w:rsidRDefault="00827EC6">
      <w:pPr>
        <w:ind w:firstLine="709"/>
        <w:jc w:val="center"/>
        <w:rPr>
          <w:b/>
        </w:rPr>
      </w:pPr>
    </w:p>
    <w:p w:rsidR="00827EC6" w:rsidRDefault="006744F5">
      <w:pPr>
        <w:ind w:firstLine="709"/>
        <w:jc w:val="center"/>
        <w:rPr>
          <w:b/>
        </w:rPr>
      </w:pPr>
      <w:r>
        <w:rPr>
          <w:b/>
        </w:rPr>
        <w:lastRenderedPageBreak/>
        <w:t>Образложење</w:t>
      </w:r>
    </w:p>
    <w:p w:rsidR="00827EC6" w:rsidRDefault="00827EC6">
      <w:pPr>
        <w:ind w:firstLine="709"/>
        <w:jc w:val="both"/>
      </w:pPr>
    </w:p>
    <w:p w:rsidR="00827EC6" w:rsidRDefault="006744F5">
      <w:pPr>
        <w:widowControl/>
        <w:suppressAutoHyphens w:val="0"/>
        <w:ind w:firstLine="709"/>
        <w:jc w:val="both"/>
      </w:pPr>
      <w:r>
        <w:t>Правни основ за доношење ове</w:t>
      </w:r>
      <w:r w:rsidR="001C3603">
        <w:t xml:space="preserve"> </w:t>
      </w:r>
      <w:r>
        <w:t>одлуке садржан је у члану 36. Закона о планском систему Републике Србије (</w:t>
      </w:r>
      <w:r w:rsidR="00170B0E">
        <w:t xml:space="preserve">„Сл. гласник РС“, број 30/2018), </w:t>
      </w:r>
      <w:r>
        <w:t>којим је дефинисано спровођење јавне расправе документа јавне политике и члану и 114.  Статута општине Рача  („Сл. гласник општине Рача“, бр. 3/19)</w:t>
      </w:r>
      <w:r w:rsidR="005A701A">
        <w:t>,</w:t>
      </w:r>
      <w:r>
        <w:t xml:space="preserve"> којим је прописана обавеза органа општине да организују јавну расправу у </w:t>
      </w:r>
      <w:r w:rsidR="00170B0E">
        <w:t>случајевима предвиђеним законом и статутом</w:t>
      </w:r>
      <w:r>
        <w:t>.</w:t>
      </w:r>
    </w:p>
    <w:p w:rsidR="00827EC6" w:rsidRDefault="006744F5">
      <w:pPr>
        <w:widowControl/>
        <w:suppressAutoHyphens w:val="0"/>
        <w:ind w:firstLine="709"/>
        <w:jc w:val="both"/>
      </w:pPr>
      <w:r>
        <w:t>Члановима 17. 24., 25. и 26. Одлуке о јавној расправи („Сл. гласник општине Рача“, број 33/20) прописана је надлежност органа</w:t>
      </w:r>
      <w:r w:rsidR="005A701A">
        <w:t xml:space="preserve"> </w:t>
      </w:r>
      <w:r>
        <w:t>за организовање јавне расправе, покретање поступка јавне расправе, и</w:t>
      </w:r>
      <w:r w:rsidR="005A701A">
        <w:t xml:space="preserve"> </w:t>
      </w:r>
      <w:r>
        <w:t>садржине програма јавне расправе.</w:t>
      </w:r>
    </w:p>
    <w:p w:rsidR="00827EC6" w:rsidRDefault="006744F5">
      <w:pPr>
        <w:ind w:firstLine="720"/>
        <w:jc w:val="both"/>
      </w:pPr>
      <w:r>
        <w:t xml:space="preserve">Чланом </w:t>
      </w:r>
      <w:r w:rsidR="00FC12C3">
        <w:t xml:space="preserve"> </w:t>
      </w:r>
      <w:r>
        <w:t xml:space="preserve">34. </w:t>
      </w:r>
      <w:r>
        <w:rPr>
          <w:lang w:val="sr-Cyrl-CS"/>
        </w:rPr>
        <w:t>Пословника о раду Општинског већа општине Рача („Сл. гласник општине Рача“</w:t>
      </w:r>
      <w:r>
        <w:rPr>
          <w:lang w:val="hu-HU"/>
        </w:rPr>
        <w:t>,</w:t>
      </w:r>
      <w:r>
        <w:rPr>
          <w:lang w:val="sr-Cyrl-CS"/>
        </w:rPr>
        <w:t xml:space="preserve"> бр. 22/20 и 8/22)</w:t>
      </w:r>
      <w:r w:rsidR="009555C3">
        <w:rPr>
          <w:lang w:val="sr-Cyrl-CS"/>
        </w:rPr>
        <w:t>,</w:t>
      </w:r>
      <w:r>
        <w:rPr>
          <w:lang w:val="sr-Cyrl-CS"/>
        </w:rPr>
        <w:t xml:space="preserve"> </w:t>
      </w:r>
      <w:r w:rsidR="009555C3">
        <w:rPr>
          <w:lang w:val="sr-Cyrl-CS"/>
        </w:rPr>
        <w:t>предвиђено</w:t>
      </w:r>
      <w:r>
        <w:rPr>
          <w:lang w:val="sr-Cyrl-CS"/>
        </w:rPr>
        <w:t xml:space="preserve"> је </w:t>
      </w:r>
      <w:r>
        <w:t>да Општинско Веће у оквиру својих овлашћења доноси: одлуке, упутства, правилнике, решења, закључке, програме, пословник и даје аутентично мишљење о актима које доноси.</w:t>
      </w:r>
    </w:p>
    <w:p w:rsidR="00827EC6" w:rsidRDefault="006744F5">
      <w:pPr>
        <w:ind w:firstLine="709"/>
        <w:jc w:val="both"/>
      </w:pPr>
      <w:r>
        <w:t>У складу</w:t>
      </w:r>
      <w:r w:rsidR="00FC12C3">
        <w:t xml:space="preserve"> са наведеним</w:t>
      </w:r>
      <w:r w:rsidR="009555C3">
        <w:rPr>
          <w:lang/>
        </w:rPr>
        <w:t>,</w:t>
      </w:r>
      <w:r w:rsidR="00FC12C3">
        <w:t xml:space="preserve"> донет</w:t>
      </w:r>
      <w:r>
        <w:t xml:space="preserve"> је </w:t>
      </w:r>
      <w:r w:rsidR="00FC12C3">
        <w:t>закључак</w:t>
      </w:r>
      <w:r>
        <w:t xml:space="preserve"> о спровођењу јавне расправе о</w:t>
      </w:r>
      <w:r w:rsidR="00170B0E">
        <w:t xml:space="preserve"> </w:t>
      </w:r>
      <w:r>
        <w:t xml:space="preserve">нацрту </w:t>
      </w:r>
      <w:r w:rsidR="00170B0E">
        <w:t>Локалног плана запошљавањ</w:t>
      </w:r>
      <w:r w:rsidR="00170B0E" w:rsidRPr="005A701A">
        <w:t>а општине Рача за период од 2024. до 2026. године</w:t>
      </w:r>
      <w:r>
        <w:t>.</w:t>
      </w:r>
    </w:p>
    <w:p w:rsidR="00827EC6" w:rsidRDefault="00827EC6">
      <w:pPr>
        <w:ind w:firstLine="709"/>
        <w:jc w:val="both"/>
      </w:pPr>
    </w:p>
    <w:p w:rsidR="00827EC6" w:rsidRDefault="00827EC6">
      <w:pPr>
        <w:ind w:firstLine="709"/>
        <w:jc w:val="both"/>
        <w:rPr>
          <w:b/>
        </w:rPr>
      </w:pPr>
    </w:p>
    <w:p w:rsidR="00827EC6" w:rsidRDefault="006744F5">
      <w:pPr>
        <w:ind w:firstLine="709"/>
        <w:jc w:val="center"/>
        <w:rPr>
          <w:b/>
          <w:bCs/>
        </w:rPr>
      </w:pPr>
      <w:r>
        <w:rPr>
          <w:b/>
          <w:bCs/>
        </w:rPr>
        <w:t>ОПШТИНСКО ВЕЋЕ ОПШТИНЕ РАЧА</w:t>
      </w:r>
    </w:p>
    <w:p w:rsidR="00827EC6" w:rsidRDefault="00827EC6">
      <w:pPr>
        <w:ind w:firstLine="709"/>
        <w:jc w:val="both"/>
        <w:rPr>
          <w:b/>
          <w:bCs/>
        </w:rPr>
      </w:pPr>
    </w:p>
    <w:p w:rsidR="00827EC6" w:rsidRDefault="006744F5">
      <w:pPr>
        <w:ind w:firstLine="709"/>
        <w:jc w:val="both"/>
      </w:pPr>
      <w:r>
        <w:tab/>
      </w:r>
      <w:r>
        <w:tab/>
      </w:r>
      <w:r>
        <w:tab/>
      </w:r>
      <w:r>
        <w:tab/>
      </w:r>
    </w:p>
    <w:p w:rsidR="00827EC6" w:rsidRDefault="006744F5">
      <w:pPr>
        <w:jc w:val="center"/>
      </w:pPr>
      <w:r>
        <w:rPr>
          <w:b/>
          <w:bCs/>
        </w:rPr>
        <w:t xml:space="preserve"> </w:t>
      </w:r>
      <w:r w:rsidR="005A701A">
        <w:rPr>
          <w:b/>
          <w:bCs/>
        </w:rPr>
        <w:tab/>
      </w:r>
      <w:r w:rsidR="005A701A">
        <w:rPr>
          <w:b/>
          <w:bCs/>
        </w:rPr>
        <w:tab/>
      </w:r>
      <w:r w:rsidR="005A701A">
        <w:rPr>
          <w:b/>
          <w:bCs/>
        </w:rPr>
        <w:tab/>
      </w:r>
      <w:r w:rsidR="005A701A">
        <w:rPr>
          <w:b/>
          <w:bCs/>
        </w:rPr>
        <w:tab/>
      </w:r>
      <w:r w:rsidR="005A701A">
        <w:rPr>
          <w:b/>
          <w:bCs/>
        </w:rPr>
        <w:tab/>
      </w:r>
      <w:r w:rsidR="005A701A">
        <w:rPr>
          <w:b/>
          <w:bCs/>
        </w:rPr>
        <w:tab/>
      </w:r>
      <w:r w:rsidR="005A701A">
        <w:rPr>
          <w:b/>
          <w:bCs/>
        </w:rPr>
        <w:tab/>
      </w:r>
      <w:r w:rsidR="005A701A">
        <w:rPr>
          <w:b/>
          <w:bCs/>
        </w:rPr>
        <w:tab/>
      </w:r>
      <w:r w:rsidR="005A701A">
        <w:rPr>
          <w:b/>
          <w:bCs/>
        </w:rPr>
        <w:tab/>
      </w:r>
      <w:r>
        <w:rPr>
          <w:b/>
          <w:bCs/>
        </w:rPr>
        <w:t xml:space="preserve">П Р Е Д С Е Д Н И К     </w:t>
      </w:r>
    </w:p>
    <w:p w:rsidR="00827EC6" w:rsidRPr="005A701A" w:rsidRDefault="005A701A" w:rsidP="005A701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27EC6" w:rsidRPr="009555C3" w:rsidRDefault="009555C3">
      <w:pPr>
        <w:rPr>
          <w:bCs/>
          <w:sz w:val="22"/>
          <w:szCs w:val="22"/>
          <w:lang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  <w:lang/>
        </w:rPr>
        <w:t xml:space="preserve">             </w:t>
      </w:r>
      <w:r w:rsidR="005A701A">
        <w:rPr>
          <w:bCs/>
          <w:sz w:val="22"/>
          <w:szCs w:val="22"/>
        </w:rPr>
        <w:t xml:space="preserve">   Бранко Радосављевић</w:t>
      </w:r>
      <w:r>
        <w:rPr>
          <w:bCs/>
          <w:sz w:val="22"/>
          <w:szCs w:val="22"/>
          <w:lang/>
        </w:rPr>
        <w:t>, с.р.</w:t>
      </w:r>
    </w:p>
    <w:p w:rsidR="00827EC6" w:rsidRDefault="00827EC6">
      <w:pPr>
        <w:rPr>
          <w:b/>
          <w:bCs/>
          <w:sz w:val="22"/>
          <w:szCs w:val="22"/>
          <w:u w:val="single"/>
        </w:rPr>
      </w:pPr>
    </w:p>
    <w:p w:rsidR="00827EC6" w:rsidRDefault="00827EC6">
      <w:pPr>
        <w:rPr>
          <w:b/>
          <w:bCs/>
          <w:sz w:val="22"/>
          <w:szCs w:val="22"/>
          <w:u w:val="single"/>
        </w:rPr>
      </w:pPr>
    </w:p>
    <w:p w:rsidR="00827EC6" w:rsidRDefault="00827EC6">
      <w:pPr>
        <w:rPr>
          <w:b/>
          <w:bCs/>
          <w:sz w:val="22"/>
          <w:szCs w:val="22"/>
          <w:u w:val="single"/>
        </w:rPr>
      </w:pPr>
      <w:bookmarkStart w:id="0" w:name="_GoBack"/>
      <w:bookmarkEnd w:id="0"/>
    </w:p>
    <w:sectPr w:rsidR="00827EC6" w:rsidSect="00827EC6">
      <w:headerReference w:type="default" r:id="rId9"/>
      <w:footnotePr>
        <w:pos w:val="beneathText"/>
      </w:footnotePr>
      <w:pgSz w:w="11905" w:h="16837"/>
      <w:pgMar w:top="720" w:right="720" w:bottom="720" w:left="720" w:header="794" w:footer="1134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70C30" w:rsidRDefault="00470C30" w:rsidP="00827EC6">
      <w:r>
        <w:separator/>
      </w:r>
    </w:p>
  </w:endnote>
  <w:endnote w:type="continuationSeparator" w:id="1">
    <w:p w:rsidR="00470C30" w:rsidRDefault="00470C30" w:rsidP="00827EC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Roman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70C30" w:rsidRDefault="00470C30" w:rsidP="00827EC6">
      <w:r>
        <w:separator/>
      </w:r>
    </w:p>
  </w:footnote>
  <w:footnote w:type="continuationSeparator" w:id="1">
    <w:p w:rsidR="00470C30" w:rsidRDefault="00470C30" w:rsidP="00827EC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/>
    </w:tblPr>
    <w:tblGrid>
      <w:gridCol w:w="1242"/>
      <w:gridCol w:w="3332"/>
      <w:gridCol w:w="3074"/>
      <w:gridCol w:w="3033"/>
    </w:tblGrid>
    <w:tr w:rsidR="00827EC6">
      <w:trPr>
        <w:trHeight w:val="825"/>
      </w:trPr>
      <w:tc>
        <w:tcPr>
          <w:tcW w:w="581" w:type="pct"/>
          <w:vMerge w:val="restart"/>
        </w:tcPr>
        <w:p w:rsidR="00827EC6" w:rsidRDefault="006744F5">
          <w:pPr>
            <w:pStyle w:val="Header"/>
            <w:spacing w:before="40" w:after="40"/>
          </w:pPr>
          <w:r>
            <w:rPr>
              <w:noProof/>
            </w:rPr>
            <w:drawing>
              <wp:inline distT="0" distB="0" distL="0" distR="0">
                <wp:extent cx="643890" cy="643890"/>
                <wp:effectExtent l="0" t="0" r="0" b="3810"/>
                <wp:docPr id="1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3890" cy="643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827EC6" w:rsidRDefault="006744F5">
          <w:pPr>
            <w:pStyle w:val="Header"/>
            <w:jc w:val="center"/>
            <w:rPr>
              <w:b/>
            </w:rPr>
          </w:pPr>
          <w:r>
            <w:rPr>
              <w:b/>
            </w:rPr>
            <w:t>ОДЛУКА ОПШТИНСКОГ ВЕЋА</w:t>
          </w:r>
        </w:p>
      </w:tc>
    </w:tr>
    <w:tr w:rsidR="00827EC6">
      <w:trPr>
        <w:trHeight w:val="227"/>
      </w:trPr>
      <w:tc>
        <w:tcPr>
          <w:tcW w:w="581" w:type="pct"/>
          <w:vMerge/>
        </w:tcPr>
        <w:p w:rsidR="00827EC6" w:rsidRDefault="00827EC6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827EC6" w:rsidRDefault="006744F5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ОЗНАКА:С.08-03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827EC6" w:rsidRDefault="006744F5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ВЕРЗИЈА: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827EC6" w:rsidRDefault="006744F5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Страница </w:t>
          </w:r>
          <w:r w:rsidR="00D73530"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PAGE </w:instrText>
          </w:r>
          <w:r w:rsidR="00D73530">
            <w:rPr>
              <w:sz w:val="20"/>
              <w:szCs w:val="20"/>
            </w:rPr>
            <w:fldChar w:fldCharType="separate"/>
          </w:r>
          <w:r w:rsidR="009555C3">
            <w:rPr>
              <w:noProof/>
              <w:sz w:val="20"/>
              <w:szCs w:val="20"/>
            </w:rPr>
            <w:t>1</w:t>
          </w:r>
          <w:r w:rsidR="00D73530">
            <w:rPr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 xml:space="preserve"> од 2</w:t>
          </w:r>
        </w:p>
      </w:tc>
    </w:tr>
  </w:tbl>
  <w:p w:rsidR="00827EC6" w:rsidRDefault="00827EC6">
    <w:pPr>
      <w:pStyle w:val="Header"/>
    </w:pPr>
  </w:p>
  <w:p w:rsidR="00827EC6" w:rsidRDefault="00827EC6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6C26B14"/>
    <w:multiLevelType w:val="hybridMultilevel"/>
    <w:tmpl w:val="5CA0D7E6"/>
    <w:lvl w:ilvl="0" w:tplc="2F205A3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3EE4187"/>
    <w:multiLevelType w:val="multilevel"/>
    <w:tmpl w:val="73EE418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isplayBackgroundShape/>
  <w:stylePaneFormatFilter w:val="3F01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pos w:val="beneathText"/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a0tLQ0MzAxMDIxtDA0tzRV0lEKTi0uzszPAykwqwUABjRpGiwAAAA="/>
  </w:docVars>
  <w:rsids>
    <w:rsidRoot w:val="00CC719F"/>
    <w:rsid w:val="0001008E"/>
    <w:rsid w:val="00015B4C"/>
    <w:rsid w:val="00021E7D"/>
    <w:rsid w:val="00027CB9"/>
    <w:rsid w:val="00036C96"/>
    <w:rsid w:val="0004683F"/>
    <w:rsid w:val="000742FC"/>
    <w:rsid w:val="000904AF"/>
    <w:rsid w:val="000B748A"/>
    <w:rsid w:val="000C0879"/>
    <w:rsid w:val="000C3050"/>
    <w:rsid w:val="000F28CF"/>
    <w:rsid w:val="000F328C"/>
    <w:rsid w:val="000F56D3"/>
    <w:rsid w:val="00121B50"/>
    <w:rsid w:val="0012553F"/>
    <w:rsid w:val="001442F0"/>
    <w:rsid w:val="00144914"/>
    <w:rsid w:val="00170B0E"/>
    <w:rsid w:val="001A19DC"/>
    <w:rsid w:val="001B15B2"/>
    <w:rsid w:val="001C0381"/>
    <w:rsid w:val="001C1117"/>
    <w:rsid w:val="001C3603"/>
    <w:rsid w:val="001D0639"/>
    <w:rsid w:val="001D0C73"/>
    <w:rsid w:val="001D3DB6"/>
    <w:rsid w:val="0022523D"/>
    <w:rsid w:val="00231485"/>
    <w:rsid w:val="00256920"/>
    <w:rsid w:val="00270F5B"/>
    <w:rsid w:val="00272053"/>
    <w:rsid w:val="00281E5E"/>
    <w:rsid w:val="002839C3"/>
    <w:rsid w:val="00283C6C"/>
    <w:rsid w:val="002A5937"/>
    <w:rsid w:val="002B60BC"/>
    <w:rsid w:val="002C02ED"/>
    <w:rsid w:val="002C3613"/>
    <w:rsid w:val="002C5696"/>
    <w:rsid w:val="002D1B9C"/>
    <w:rsid w:val="002D3AA0"/>
    <w:rsid w:val="002D5E77"/>
    <w:rsid w:val="002E21D2"/>
    <w:rsid w:val="00301C70"/>
    <w:rsid w:val="00326546"/>
    <w:rsid w:val="0034378B"/>
    <w:rsid w:val="00364BB2"/>
    <w:rsid w:val="00385BBF"/>
    <w:rsid w:val="003A55A1"/>
    <w:rsid w:val="003C6EDA"/>
    <w:rsid w:val="003D3BDC"/>
    <w:rsid w:val="003E455B"/>
    <w:rsid w:val="00430505"/>
    <w:rsid w:val="00433B1E"/>
    <w:rsid w:val="00440D37"/>
    <w:rsid w:val="00443CEF"/>
    <w:rsid w:val="00446C40"/>
    <w:rsid w:val="004619C5"/>
    <w:rsid w:val="00470C30"/>
    <w:rsid w:val="00492BAF"/>
    <w:rsid w:val="004A65AD"/>
    <w:rsid w:val="004C1927"/>
    <w:rsid w:val="004C2389"/>
    <w:rsid w:val="004C7214"/>
    <w:rsid w:val="004D35CF"/>
    <w:rsid w:val="004F1120"/>
    <w:rsid w:val="00505CC2"/>
    <w:rsid w:val="0052554E"/>
    <w:rsid w:val="00537608"/>
    <w:rsid w:val="00543F80"/>
    <w:rsid w:val="00547CF0"/>
    <w:rsid w:val="00554C28"/>
    <w:rsid w:val="0057761E"/>
    <w:rsid w:val="005A0021"/>
    <w:rsid w:val="005A5EA9"/>
    <w:rsid w:val="005A701A"/>
    <w:rsid w:val="005C3EC8"/>
    <w:rsid w:val="00603E21"/>
    <w:rsid w:val="0061617E"/>
    <w:rsid w:val="006404C0"/>
    <w:rsid w:val="00652F2C"/>
    <w:rsid w:val="006744F5"/>
    <w:rsid w:val="00692F95"/>
    <w:rsid w:val="006A01E3"/>
    <w:rsid w:val="006B27C7"/>
    <w:rsid w:val="006C2B21"/>
    <w:rsid w:val="006C33B1"/>
    <w:rsid w:val="006D0E56"/>
    <w:rsid w:val="006D67A0"/>
    <w:rsid w:val="006F0278"/>
    <w:rsid w:val="006F57D2"/>
    <w:rsid w:val="00705D1F"/>
    <w:rsid w:val="00713BF9"/>
    <w:rsid w:val="007210A2"/>
    <w:rsid w:val="007302B7"/>
    <w:rsid w:val="00750334"/>
    <w:rsid w:val="00755F15"/>
    <w:rsid w:val="007658C8"/>
    <w:rsid w:val="007672A0"/>
    <w:rsid w:val="0077673D"/>
    <w:rsid w:val="00780061"/>
    <w:rsid w:val="0078522A"/>
    <w:rsid w:val="00792769"/>
    <w:rsid w:val="007A1748"/>
    <w:rsid w:val="007A6FE0"/>
    <w:rsid w:val="007B12E8"/>
    <w:rsid w:val="007C5ACD"/>
    <w:rsid w:val="00812443"/>
    <w:rsid w:val="00825522"/>
    <w:rsid w:val="00827EC6"/>
    <w:rsid w:val="00833A86"/>
    <w:rsid w:val="00833F45"/>
    <w:rsid w:val="008476EE"/>
    <w:rsid w:val="008611AA"/>
    <w:rsid w:val="00861950"/>
    <w:rsid w:val="00861F45"/>
    <w:rsid w:val="008631D6"/>
    <w:rsid w:val="0087028D"/>
    <w:rsid w:val="00872D67"/>
    <w:rsid w:val="0088504E"/>
    <w:rsid w:val="008B0DA8"/>
    <w:rsid w:val="008B6D7B"/>
    <w:rsid w:val="008C224E"/>
    <w:rsid w:val="008D5F37"/>
    <w:rsid w:val="008E4DB5"/>
    <w:rsid w:val="008E5E0F"/>
    <w:rsid w:val="008E73D6"/>
    <w:rsid w:val="00900D10"/>
    <w:rsid w:val="009079A2"/>
    <w:rsid w:val="00922308"/>
    <w:rsid w:val="00933A2D"/>
    <w:rsid w:val="00941B71"/>
    <w:rsid w:val="00946793"/>
    <w:rsid w:val="009555C3"/>
    <w:rsid w:val="009669BC"/>
    <w:rsid w:val="0097359F"/>
    <w:rsid w:val="00974B63"/>
    <w:rsid w:val="00975FB7"/>
    <w:rsid w:val="00980F11"/>
    <w:rsid w:val="009838AC"/>
    <w:rsid w:val="00996F1F"/>
    <w:rsid w:val="009C0A3F"/>
    <w:rsid w:val="009E4311"/>
    <w:rsid w:val="009F244E"/>
    <w:rsid w:val="00A03195"/>
    <w:rsid w:val="00A32FD1"/>
    <w:rsid w:val="00A37698"/>
    <w:rsid w:val="00A52197"/>
    <w:rsid w:val="00A74B15"/>
    <w:rsid w:val="00A81CBE"/>
    <w:rsid w:val="00A90DAC"/>
    <w:rsid w:val="00AB179F"/>
    <w:rsid w:val="00AB6405"/>
    <w:rsid w:val="00AC7312"/>
    <w:rsid w:val="00AD01FF"/>
    <w:rsid w:val="00AD1899"/>
    <w:rsid w:val="00AD2B2D"/>
    <w:rsid w:val="00AF27EF"/>
    <w:rsid w:val="00B04F59"/>
    <w:rsid w:val="00B24D8E"/>
    <w:rsid w:val="00B363AC"/>
    <w:rsid w:val="00B644BA"/>
    <w:rsid w:val="00B80613"/>
    <w:rsid w:val="00B81E36"/>
    <w:rsid w:val="00B92E04"/>
    <w:rsid w:val="00B9537D"/>
    <w:rsid w:val="00BB1D88"/>
    <w:rsid w:val="00BC3327"/>
    <w:rsid w:val="00BD0ECE"/>
    <w:rsid w:val="00BD538F"/>
    <w:rsid w:val="00BE300A"/>
    <w:rsid w:val="00BE70C2"/>
    <w:rsid w:val="00BF22CD"/>
    <w:rsid w:val="00C059FB"/>
    <w:rsid w:val="00C219BD"/>
    <w:rsid w:val="00C239A3"/>
    <w:rsid w:val="00C27564"/>
    <w:rsid w:val="00C43D6D"/>
    <w:rsid w:val="00C52C3D"/>
    <w:rsid w:val="00C8322E"/>
    <w:rsid w:val="00C846E5"/>
    <w:rsid w:val="00C91D6A"/>
    <w:rsid w:val="00C934FD"/>
    <w:rsid w:val="00CB1C92"/>
    <w:rsid w:val="00CB224B"/>
    <w:rsid w:val="00CC0585"/>
    <w:rsid w:val="00CC719F"/>
    <w:rsid w:val="00CD3FC1"/>
    <w:rsid w:val="00CD4884"/>
    <w:rsid w:val="00CF46D3"/>
    <w:rsid w:val="00D103A6"/>
    <w:rsid w:val="00D11797"/>
    <w:rsid w:val="00D57F7B"/>
    <w:rsid w:val="00D73530"/>
    <w:rsid w:val="00D82A9C"/>
    <w:rsid w:val="00DE7A80"/>
    <w:rsid w:val="00DF0A8C"/>
    <w:rsid w:val="00E047D7"/>
    <w:rsid w:val="00E06B24"/>
    <w:rsid w:val="00E12E1C"/>
    <w:rsid w:val="00E33652"/>
    <w:rsid w:val="00E46999"/>
    <w:rsid w:val="00E8480B"/>
    <w:rsid w:val="00E84BD9"/>
    <w:rsid w:val="00E97EC5"/>
    <w:rsid w:val="00EA3DB2"/>
    <w:rsid w:val="00EA725A"/>
    <w:rsid w:val="00ED4D9A"/>
    <w:rsid w:val="00EE62A9"/>
    <w:rsid w:val="00EF59E7"/>
    <w:rsid w:val="00F162E6"/>
    <w:rsid w:val="00F17747"/>
    <w:rsid w:val="00F742DE"/>
    <w:rsid w:val="00F74DF6"/>
    <w:rsid w:val="00F83949"/>
    <w:rsid w:val="00F841D5"/>
    <w:rsid w:val="00F84FE5"/>
    <w:rsid w:val="00F86CFD"/>
    <w:rsid w:val="00FB0E41"/>
    <w:rsid w:val="00FB2291"/>
    <w:rsid w:val="00FC12BA"/>
    <w:rsid w:val="00FC12C3"/>
    <w:rsid w:val="00FE7A94"/>
    <w:rsid w:val="00FF2F0E"/>
    <w:rsid w:val="03795984"/>
    <w:rsid w:val="073E4FFA"/>
    <w:rsid w:val="10F16907"/>
    <w:rsid w:val="113760E6"/>
    <w:rsid w:val="1395670E"/>
    <w:rsid w:val="27137929"/>
    <w:rsid w:val="27BE3E03"/>
    <w:rsid w:val="2B5B534A"/>
    <w:rsid w:val="433E1F84"/>
    <w:rsid w:val="48C83088"/>
    <w:rsid w:val="507139A1"/>
    <w:rsid w:val="5C9A2A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semiHidden="0" w:unhideWhenUsed="0"/>
    <w:lsdException w:name="header" w:semiHidden="0" w:unhideWhenUsed="0" w:qFormat="1"/>
    <w:lsdException w:name="footer" w:semiHidden="0" w:unhideWhenUsed="0"/>
    <w:lsdException w:name="caption" w:semiHidden="0" w:unhideWhenUsed="0" w:qFormat="1"/>
    <w:lsdException w:name="annotation reference" w:semiHidden="0" w:unhideWhenUsed="0" w:qFormat="1"/>
    <w:lsdException w:name="List" w:semiHidden="0" w:unhideWhenUsed="0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Body Text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semiHidden="0" w:uiPriority="99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annotation subject" w:semiHidden="0" w:unhideWhenUsed="0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iPriority="59" w:unhideWhenUsed="0" w:qFormat="1"/>
    <w:lsdException w:name="Placeholder Text" w:uiPriority="99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7EC6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rsid w:val="00827EC6"/>
    <w:rPr>
      <w:rFonts w:ascii="Tahoma" w:hAnsi="Tahoma"/>
      <w:sz w:val="16"/>
      <w:szCs w:val="16"/>
    </w:rPr>
  </w:style>
  <w:style w:type="paragraph" w:styleId="BodyText">
    <w:name w:val="Body Text"/>
    <w:basedOn w:val="Normal"/>
    <w:qFormat/>
    <w:rsid w:val="00827EC6"/>
    <w:pPr>
      <w:spacing w:after="120"/>
    </w:pPr>
  </w:style>
  <w:style w:type="paragraph" w:styleId="Caption">
    <w:name w:val="caption"/>
    <w:basedOn w:val="Normal"/>
    <w:qFormat/>
    <w:rsid w:val="00827EC6"/>
    <w:pPr>
      <w:suppressLineNumbers/>
      <w:spacing w:before="120" w:after="120"/>
    </w:pPr>
    <w:rPr>
      <w:rFonts w:cs="Tahoma"/>
      <w:i/>
      <w:iCs/>
    </w:rPr>
  </w:style>
  <w:style w:type="character" w:styleId="CommentReference">
    <w:name w:val="annotation reference"/>
    <w:qFormat/>
    <w:rsid w:val="00827EC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27E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sid w:val="00827EC6"/>
    <w:rPr>
      <w:b/>
      <w:bCs/>
    </w:rPr>
  </w:style>
  <w:style w:type="paragraph" w:styleId="Footer">
    <w:name w:val="footer"/>
    <w:basedOn w:val="Normal"/>
    <w:rsid w:val="00827EC6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link w:val="HeaderChar"/>
    <w:qFormat/>
    <w:rsid w:val="00827EC6"/>
    <w:pPr>
      <w:suppressLineNumbers/>
      <w:tabs>
        <w:tab w:val="center" w:pos="4818"/>
        <w:tab w:val="right" w:pos="9637"/>
      </w:tabs>
    </w:pPr>
  </w:style>
  <w:style w:type="character" w:styleId="Hyperlink">
    <w:name w:val="Hyperlink"/>
    <w:uiPriority w:val="99"/>
    <w:unhideWhenUsed/>
    <w:rsid w:val="00827EC6"/>
    <w:rPr>
      <w:color w:val="0000FF"/>
      <w:u w:val="single"/>
    </w:rPr>
  </w:style>
  <w:style w:type="paragraph" w:styleId="List">
    <w:name w:val="List"/>
    <w:basedOn w:val="BodyText"/>
    <w:qFormat/>
    <w:rsid w:val="00827EC6"/>
    <w:rPr>
      <w:rFonts w:cs="Tahoma"/>
    </w:rPr>
  </w:style>
  <w:style w:type="table" w:styleId="TableGrid">
    <w:name w:val="Table Grid"/>
    <w:basedOn w:val="TableNormal"/>
    <w:uiPriority w:val="59"/>
    <w:qFormat/>
    <w:rsid w:val="00827EC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">
    <w:name w:val="Heading"/>
    <w:basedOn w:val="Normal"/>
    <w:next w:val="BodyText"/>
    <w:qFormat/>
    <w:rsid w:val="00827EC6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Index">
    <w:name w:val="Index"/>
    <w:basedOn w:val="Normal"/>
    <w:qFormat/>
    <w:rsid w:val="00827EC6"/>
    <w:pPr>
      <w:suppressLineNumbers/>
    </w:pPr>
    <w:rPr>
      <w:rFonts w:cs="Tahoma"/>
    </w:rPr>
  </w:style>
  <w:style w:type="character" w:customStyle="1" w:styleId="CommentTextChar">
    <w:name w:val="Comment Text Char"/>
    <w:link w:val="CommentText"/>
    <w:qFormat/>
    <w:rsid w:val="00827EC6"/>
    <w:rPr>
      <w:rFonts w:eastAsia="Arial Unicode MS"/>
      <w:kern w:val="1"/>
    </w:rPr>
  </w:style>
  <w:style w:type="character" w:customStyle="1" w:styleId="CommentSubjectChar">
    <w:name w:val="Comment Subject Char"/>
    <w:link w:val="CommentSubject"/>
    <w:qFormat/>
    <w:rsid w:val="00827EC6"/>
    <w:rPr>
      <w:rFonts w:eastAsia="Arial Unicode MS"/>
      <w:b/>
      <w:bCs/>
      <w:kern w:val="1"/>
    </w:rPr>
  </w:style>
  <w:style w:type="character" w:customStyle="1" w:styleId="BalloonTextChar">
    <w:name w:val="Balloon Text Char"/>
    <w:link w:val="BalloonText"/>
    <w:qFormat/>
    <w:rsid w:val="00827EC6"/>
    <w:rPr>
      <w:rFonts w:ascii="Tahoma" w:eastAsia="Arial Unicode MS" w:hAnsi="Tahoma" w:cs="Tahoma"/>
      <w:kern w:val="1"/>
      <w:sz w:val="16"/>
      <w:szCs w:val="16"/>
    </w:rPr>
  </w:style>
  <w:style w:type="paragraph" w:styleId="NoSpacing">
    <w:name w:val="No Spacing"/>
    <w:qFormat/>
    <w:rsid w:val="00827EC6"/>
    <w:pPr>
      <w:suppressAutoHyphens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HeaderChar">
    <w:name w:val="Header Char"/>
    <w:link w:val="Header"/>
    <w:qFormat/>
    <w:rsid w:val="00827EC6"/>
    <w:rPr>
      <w:rFonts w:eastAsia="Arial Unicode MS"/>
      <w:kern w:val="1"/>
      <w:sz w:val="24"/>
      <w:szCs w:val="24"/>
    </w:rPr>
  </w:style>
  <w:style w:type="paragraph" w:customStyle="1" w:styleId="Slike">
    <w:name w:val="Slike"/>
    <w:basedOn w:val="Normal"/>
    <w:qFormat/>
    <w:rsid w:val="00827EC6"/>
    <w:pPr>
      <w:widowControl/>
      <w:tabs>
        <w:tab w:val="left" w:pos="454"/>
      </w:tabs>
      <w:suppressAutoHyphens w:val="0"/>
      <w:jc w:val="center"/>
    </w:pPr>
    <w:rPr>
      <w:rFonts w:ascii="TimesRoman" w:eastAsia="Times New Roman" w:hAnsi="TimesRoman"/>
      <w:b/>
      <w:i/>
      <w:kern w:val="0"/>
      <w:sz w:val="22"/>
      <w:szCs w:val="20"/>
      <w:lang w:val="sr-Latn-CS"/>
    </w:rPr>
  </w:style>
  <w:style w:type="paragraph" w:styleId="ListParagraph">
    <w:name w:val="List Paragraph"/>
    <w:basedOn w:val="Normal"/>
    <w:uiPriority w:val="34"/>
    <w:qFormat/>
    <w:rsid w:val="00827EC6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stina@raca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268952-C45D-4EF2-A919-23FD1F989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inje AD</Company>
  <LinksUpToDate>false</LinksUpToDate>
  <CharactersWithSpaces>33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sekre</cp:lastModifiedBy>
  <cp:revision>7</cp:revision>
  <cp:lastPrinted>2024-04-15T10:33:00Z</cp:lastPrinted>
  <dcterms:created xsi:type="dcterms:W3CDTF">2024-04-15T07:06:00Z</dcterms:created>
  <dcterms:modified xsi:type="dcterms:W3CDTF">2024-04-1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9CA8D16CB2B3450D9F4AC803E314695B_12</vt:lpwstr>
  </property>
</Properties>
</file>